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9256df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9256df8-6c7c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2WsQ0DUQhDrSzA/luyAfGDKE2aSFDcVxTdXWFhbMxX/ZzUo75JioyIUuW8vPR7/v2miqpIsAa11ngyDKUbNXi5wEulmdYVnqguj+ozlmvz003/kPR7DvTlANtc20Pb/oneJU+FKNv6jEbrXKH9nGu+DRH80CbW9WVbxWB2YB74xTgxmpivfV0H+ppkkQawXfcPoxgl+aOJez0QWF1a1N4v8Ox5swEB3OKJ+lxXy5uxn1+cHC2yWWvvP3BQZcajDvJlkBBj7z/Gl6giErDzPk+j95E+C26fVw3XAUMkxJ4vnRNUhWcu5pcc1Wy4i/1Rs8xnE1/sNxrX5jvav4yapn91gTf+69vRzX2jen77HnNxv2pTEzM380uqgkn3LvbHc++7b/i/VkJhmma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79256df8-6c7c-11e8-927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7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79256df8-6c7c-11e8-927b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79256df8-6c7c-11e8-927b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9256df8</dc:title>
  <dc:creator/>
  <cp:keywords/>
  <dcterms:created xsi:type="dcterms:W3CDTF">2026-05-02T12:57:22Z</dcterms:created>
  <dcterms:modified xsi:type="dcterms:W3CDTF">2026-05-02T1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